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56778" w14:textId="3A3B72A9" w:rsidR="007F4411" w:rsidRDefault="00C22ED6">
      <w:r w:rsidRPr="00C22ED6">
        <w:t>2023年度 日本集中治療医学会東北支部看護部会主催セミナー</w:t>
      </w:r>
      <w:r>
        <w:rPr>
          <w:rFonts w:hint="eastAsia"/>
        </w:rPr>
        <w:t xml:space="preserve">　参加申し込みフォーム</w:t>
      </w:r>
    </w:p>
    <w:p w14:paraId="2F16A1F6" w14:textId="77777777" w:rsidR="009968BB" w:rsidRDefault="009968BB"/>
    <w:p w14:paraId="592922F6" w14:textId="4A4E0B5C" w:rsidR="009968BB" w:rsidRDefault="009968BB">
      <w:r>
        <w:rPr>
          <w:rFonts w:hint="eastAsia"/>
        </w:rPr>
        <w:t>以下のフォームにご記入の上</w:t>
      </w:r>
    </w:p>
    <w:p w14:paraId="56C88C6F" w14:textId="6345855B" w:rsidR="009968BB" w:rsidRDefault="009968BB">
      <w:r>
        <w:rPr>
          <w:rFonts w:hint="eastAsia"/>
        </w:rPr>
        <w:t>弘前大学医学部附属病院集中治療部　看護師長　一戸環　までE</w:t>
      </w:r>
      <w:r>
        <w:t>-</w:t>
      </w:r>
      <w:r>
        <w:rPr>
          <w:rFonts w:hint="eastAsia"/>
        </w:rPr>
        <w:t>メール（</w:t>
      </w:r>
      <w:r w:rsidRPr="009968BB">
        <w:t>tata0360@hirosaki-u.ac.jp</w:t>
      </w:r>
      <w:r>
        <w:rPr>
          <w:rFonts w:hint="eastAsia"/>
        </w:rPr>
        <w:t>）で御申し込み下さい。参加募集人数は50名の予定です。</w:t>
      </w:r>
    </w:p>
    <w:p w14:paraId="123D074F" w14:textId="77777777" w:rsidR="009968BB" w:rsidRDefault="009968BB"/>
    <w:p w14:paraId="15AA997C" w14:textId="2D57895A" w:rsidR="00C22ED6" w:rsidRDefault="00EC768E">
      <w:r>
        <w:rPr>
          <w:rFonts w:hint="eastAsia"/>
        </w:rPr>
        <w:t>開催の詳細は</w:t>
      </w:r>
    </w:p>
    <w:p w14:paraId="39E50857" w14:textId="6973D521" w:rsidR="00EC768E" w:rsidRPr="00EC768E" w:rsidRDefault="00EC768E">
      <w:pPr>
        <w:rPr>
          <w:rFonts w:hint="eastAsia"/>
        </w:rPr>
      </w:pPr>
      <w:r w:rsidRPr="00EC768E">
        <w:t>https://www.jsicm.org/meeting/tohoku/2023/seminar-poster2022.pdf</w:t>
      </w:r>
    </w:p>
    <w:p w14:paraId="4A74DA1A" w14:textId="470F194D" w:rsidR="00EC768E" w:rsidRDefault="00EC768E">
      <w:r>
        <w:rPr>
          <w:rFonts w:hint="eastAsia"/>
        </w:rPr>
        <w:t>を御覧ください</w:t>
      </w:r>
    </w:p>
    <w:p w14:paraId="294A743E" w14:textId="77777777" w:rsidR="00EC768E" w:rsidRDefault="00EC768E">
      <w:pPr>
        <w:rPr>
          <w:rFonts w:hint="eastAsia"/>
        </w:rPr>
      </w:pPr>
    </w:p>
    <w:p w14:paraId="6D5B502B" w14:textId="77777777" w:rsidR="009968BB" w:rsidRDefault="009968BB" w:rsidP="00EC768E"/>
    <w:p w14:paraId="2A48C2EB" w14:textId="3F6A5568" w:rsidR="009968BB" w:rsidRDefault="009968BB" w:rsidP="00EC768E">
      <w:r>
        <w:rPr>
          <w:rFonts w:hint="eastAsia"/>
        </w:rPr>
        <w:t>参加申し込みフォーム</w:t>
      </w:r>
    </w:p>
    <w:p w14:paraId="0CD86571" w14:textId="12503688" w:rsidR="00EC768E" w:rsidRDefault="00EC768E" w:rsidP="00EC768E">
      <w:r>
        <w:rPr>
          <w:rFonts w:hint="eastAsia"/>
        </w:rPr>
        <w:t>私は</w:t>
      </w:r>
      <w:r w:rsidRPr="00C22ED6">
        <w:t>2023年度 日本集中治療医学会東北支部看護部会主催セミナー</w:t>
      </w:r>
      <w:r>
        <w:rPr>
          <w:rFonts w:hint="eastAsia"/>
        </w:rPr>
        <w:t>に参加申し込みいたします。</w:t>
      </w:r>
    </w:p>
    <w:p w14:paraId="0EAE309D" w14:textId="77777777" w:rsidR="00EC768E" w:rsidRPr="00EC768E" w:rsidRDefault="00EC768E" w:rsidP="00EC768E">
      <w:pPr>
        <w:rPr>
          <w:rFonts w:hint="eastAsia"/>
        </w:rPr>
      </w:pPr>
    </w:p>
    <w:p w14:paraId="3870FFB4" w14:textId="166E44F6" w:rsidR="00C22ED6" w:rsidRDefault="00C22ED6">
      <w:r>
        <w:rPr>
          <w:rFonts w:hint="eastAsia"/>
        </w:rPr>
        <w:t>御氏名（漢字）</w:t>
      </w:r>
      <w:r w:rsidR="008A4D43">
        <w:rPr>
          <w:rFonts w:hint="eastAsia"/>
        </w:rPr>
        <w:t>：</w:t>
      </w:r>
    </w:p>
    <w:p w14:paraId="1CE8821C" w14:textId="3EF89931" w:rsidR="00C22ED6" w:rsidRDefault="008A4D43">
      <w:r>
        <w:rPr>
          <w:rFonts w:hint="eastAsia"/>
        </w:rPr>
        <w:t>御氏名（</w:t>
      </w:r>
      <w:r>
        <w:rPr>
          <w:rFonts w:hint="eastAsia"/>
        </w:rPr>
        <w:t>カタカナ）：</w:t>
      </w:r>
    </w:p>
    <w:p w14:paraId="4AA3D6EB" w14:textId="6219C271" w:rsidR="00C22ED6" w:rsidRDefault="008A4D43">
      <w:r>
        <w:rPr>
          <w:rFonts w:hint="eastAsia"/>
        </w:rPr>
        <w:t>御</w:t>
      </w:r>
      <w:r>
        <w:rPr>
          <w:rFonts w:hint="eastAsia"/>
        </w:rPr>
        <w:t>所属：</w:t>
      </w:r>
    </w:p>
    <w:p w14:paraId="04D04666" w14:textId="16F5BC62" w:rsidR="008A4D43" w:rsidRDefault="008A4D43">
      <w:r>
        <w:rPr>
          <w:rFonts w:hint="eastAsia"/>
        </w:rPr>
        <w:t>御連絡先</w:t>
      </w:r>
    </w:p>
    <w:p w14:paraId="6C48C242" w14:textId="2A9CE32F" w:rsidR="008A4D43" w:rsidRDefault="008A4D43">
      <w:r>
        <w:rPr>
          <w:rFonts w:hint="eastAsia"/>
        </w:rPr>
        <w:t xml:space="preserve">　電話番号：</w:t>
      </w:r>
    </w:p>
    <w:p w14:paraId="60BB2ECF" w14:textId="09F2FE19" w:rsidR="008A4D43" w:rsidRDefault="008A4D43">
      <w:r>
        <w:rPr>
          <w:rFonts w:hint="eastAsia"/>
        </w:rPr>
        <w:t xml:space="preserve">　FAX：</w:t>
      </w:r>
    </w:p>
    <w:p w14:paraId="71A39C57" w14:textId="4B0DEBA1" w:rsidR="00C22ED6" w:rsidRDefault="008A4D43">
      <w:pPr>
        <w:rPr>
          <w:rFonts w:hint="eastAsia"/>
        </w:rPr>
      </w:pPr>
      <w:r>
        <w:rPr>
          <w:rFonts w:hint="eastAsia"/>
        </w:rPr>
        <w:t xml:space="preserve">　</w:t>
      </w:r>
      <w:r>
        <w:t>E</w:t>
      </w:r>
      <w:r>
        <w:rPr>
          <w:rFonts w:hint="eastAsia"/>
        </w:rPr>
        <w:t>メール：</w:t>
      </w:r>
    </w:p>
    <w:sectPr w:rsidR="00C22ED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bc0sjS3NDU2MDRV0lEKTi0uzszPAykwrAUAFOOEkywAAAA="/>
  </w:docVars>
  <w:rsids>
    <w:rsidRoot w:val="00C22ED6"/>
    <w:rsid w:val="00001FCB"/>
    <w:rsid w:val="00004F03"/>
    <w:rsid w:val="00026A0A"/>
    <w:rsid w:val="00030A9A"/>
    <w:rsid w:val="0004552E"/>
    <w:rsid w:val="00047C96"/>
    <w:rsid w:val="00051ECB"/>
    <w:rsid w:val="00054C23"/>
    <w:rsid w:val="00056CD3"/>
    <w:rsid w:val="00064299"/>
    <w:rsid w:val="00067393"/>
    <w:rsid w:val="0007110D"/>
    <w:rsid w:val="00072FDE"/>
    <w:rsid w:val="0007478D"/>
    <w:rsid w:val="00082BCF"/>
    <w:rsid w:val="00083E5D"/>
    <w:rsid w:val="00085044"/>
    <w:rsid w:val="000939B5"/>
    <w:rsid w:val="00094365"/>
    <w:rsid w:val="000A06CC"/>
    <w:rsid w:val="000A64FF"/>
    <w:rsid w:val="000B0367"/>
    <w:rsid w:val="000C30CE"/>
    <w:rsid w:val="000C55B5"/>
    <w:rsid w:val="000E0C6D"/>
    <w:rsid w:val="000E19A1"/>
    <w:rsid w:val="000E2ADD"/>
    <w:rsid w:val="000E4F40"/>
    <w:rsid w:val="000F0279"/>
    <w:rsid w:val="000F2097"/>
    <w:rsid w:val="000F5AF0"/>
    <w:rsid w:val="00110215"/>
    <w:rsid w:val="001113CC"/>
    <w:rsid w:val="00113B82"/>
    <w:rsid w:val="00134FF0"/>
    <w:rsid w:val="0015180C"/>
    <w:rsid w:val="00160A7F"/>
    <w:rsid w:val="00165DD6"/>
    <w:rsid w:val="001662F5"/>
    <w:rsid w:val="0016663E"/>
    <w:rsid w:val="00180202"/>
    <w:rsid w:val="00182A0B"/>
    <w:rsid w:val="001847E4"/>
    <w:rsid w:val="00191524"/>
    <w:rsid w:val="001B7689"/>
    <w:rsid w:val="001C2BBA"/>
    <w:rsid w:val="001C599B"/>
    <w:rsid w:val="001E7155"/>
    <w:rsid w:val="00204269"/>
    <w:rsid w:val="00210199"/>
    <w:rsid w:val="00212983"/>
    <w:rsid w:val="00217816"/>
    <w:rsid w:val="002360E5"/>
    <w:rsid w:val="00236327"/>
    <w:rsid w:val="00236BD3"/>
    <w:rsid w:val="0024383E"/>
    <w:rsid w:val="002463ED"/>
    <w:rsid w:val="00250F34"/>
    <w:rsid w:val="00254926"/>
    <w:rsid w:val="0027177E"/>
    <w:rsid w:val="002729B4"/>
    <w:rsid w:val="0027456E"/>
    <w:rsid w:val="002753F4"/>
    <w:rsid w:val="00277F85"/>
    <w:rsid w:val="002A1006"/>
    <w:rsid w:val="002A1609"/>
    <w:rsid w:val="002B6947"/>
    <w:rsid w:val="002C0716"/>
    <w:rsid w:val="002C1ECE"/>
    <w:rsid w:val="002C4C83"/>
    <w:rsid w:val="002D6DC2"/>
    <w:rsid w:val="002E5530"/>
    <w:rsid w:val="002F3AD8"/>
    <w:rsid w:val="002F3EF9"/>
    <w:rsid w:val="00306DB7"/>
    <w:rsid w:val="00314F92"/>
    <w:rsid w:val="00321BE8"/>
    <w:rsid w:val="00331DAF"/>
    <w:rsid w:val="00331E90"/>
    <w:rsid w:val="00332718"/>
    <w:rsid w:val="00347E16"/>
    <w:rsid w:val="0036303E"/>
    <w:rsid w:val="003768DB"/>
    <w:rsid w:val="003816D9"/>
    <w:rsid w:val="00382CE6"/>
    <w:rsid w:val="00387D11"/>
    <w:rsid w:val="003A3B45"/>
    <w:rsid w:val="003C096F"/>
    <w:rsid w:val="003C0E55"/>
    <w:rsid w:val="003C1C44"/>
    <w:rsid w:val="003C25ED"/>
    <w:rsid w:val="003C2F88"/>
    <w:rsid w:val="003C3537"/>
    <w:rsid w:val="003D0AAF"/>
    <w:rsid w:val="003D7C7E"/>
    <w:rsid w:val="003E6F87"/>
    <w:rsid w:val="003F72C2"/>
    <w:rsid w:val="003F7743"/>
    <w:rsid w:val="003F7E2C"/>
    <w:rsid w:val="00400D72"/>
    <w:rsid w:val="00410E69"/>
    <w:rsid w:val="00416D34"/>
    <w:rsid w:val="0042304A"/>
    <w:rsid w:val="00426FB9"/>
    <w:rsid w:val="004279B6"/>
    <w:rsid w:val="0043585B"/>
    <w:rsid w:val="0044327A"/>
    <w:rsid w:val="00443A68"/>
    <w:rsid w:val="00443B07"/>
    <w:rsid w:val="0045182B"/>
    <w:rsid w:val="004560BB"/>
    <w:rsid w:val="00457CE0"/>
    <w:rsid w:val="00461EA8"/>
    <w:rsid w:val="00485DA8"/>
    <w:rsid w:val="00490D7B"/>
    <w:rsid w:val="004A0831"/>
    <w:rsid w:val="004C3A53"/>
    <w:rsid w:val="004C5488"/>
    <w:rsid w:val="004D7459"/>
    <w:rsid w:val="004E160C"/>
    <w:rsid w:val="004E5167"/>
    <w:rsid w:val="004E7E38"/>
    <w:rsid w:val="004F00F2"/>
    <w:rsid w:val="004F37D8"/>
    <w:rsid w:val="004F6136"/>
    <w:rsid w:val="0050224B"/>
    <w:rsid w:val="00512C75"/>
    <w:rsid w:val="00555EAE"/>
    <w:rsid w:val="0056081C"/>
    <w:rsid w:val="00561879"/>
    <w:rsid w:val="00564015"/>
    <w:rsid w:val="00565F4D"/>
    <w:rsid w:val="00570458"/>
    <w:rsid w:val="005900FA"/>
    <w:rsid w:val="00591E19"/>
    <w:rsid w:val="00596031"/>
    <w:rsid w:val="005A7F07"/>
    <w:rsid w:val="005B4A5F"/>
    <w:rsid w:val="005B4F54"/>
    <w:rsid w:val="005C367B"/>
    <w:rsid w:val="005C60FD"/>
    <w:rsid w:val="005D3F4F"/>
    <w:rsid w:val="005D4F6C"/>
    <w:rsid w:val="005D60B0"/>
    <w:rsid w:val="005D66C3"/>
    <w:rsid w:val="005E3F23"/>
    <w:rsid w:val="005E4578"/>
    <w:rsid w:val="005F3431"/>
    <w:rsid w:val="005F4680"/>
    <w:rsid w:val="00600221"/>
    <w:rsid w:val="006221B2"/>
    <w:rsid w:val="00623149"/>
    <w:rsid w:val="006778CE"/>
    <w:rsid w:val="00681426"/>
    <w:rsid w:val="00683DAA"/>
    <w:rsid w:val="00687DD9"/>
    <w:rsid w:val="00690884"/>
    <w:rsid w:val="006B7E94"/>
    <w:rsid w:val="006C37B8"/>
    <w:rsid w:val="006C4CF3"/>
    <w:rsid w:val="006F282A"/>
    <w:rsid w:val="006F70B8"/>
    <w:rsid w:val="006F78CD"/>
    <w:rsid w:val="007108E6"/>
    <w:rsid w:val="00714B0F"/>
    <w:rsid w:val="00742F18"/>
    <w:rsid w:val="00755C6B"/>
    <w:rsid w:val="00763BB3"/>
    <w:rsid w:val="00766512"/>
    <w:rsid w:val="00772F4A"/>
    <w:rsid w:val="00782F29"/>
    <w:rsid w:val="007B6BF0"/>
    <w:rsid w:val="007C659E"/>
    <w:rsid w:val="007C6CE5"/>
    <w:rsid w:val="007D0FB8"/>
    <w:rsid w:val="007E02C4"/>
    <w:rsid w:val="007F3808"/>
    <w:rsid w:val="007F3C28"/>
    <w:rsid w:val="007F4411"/>
    <w:rsid w:val="008058B5"/>
    <w:rsid w:val="00807865"/>
    <w:rsid w:val="00816ECB"/>
    <w:rsid w:val="00820FCF"/>
    <w:rsid w:val="008225AE"/>
    <w:rsid w:val="00835415"/>
    <w:rsid w:val="00843BDD"/>
    <w:rsid w:val="00844370"/>
    <w:rsid w:val="008471A7"/>
    <w:rsid w:val="00896747"/>
    <w:rsid w:val="008A3578"/>
    <w:rsid w:val="008A43CE"/>
    <w:rsid w:val="008A4D43"/>
    <w:rsid w:val="008A5B72"/>
    <w:rsid w:val="008A5C81"/>
    <w:rsid w:val="008A6103"/>
    <w:rsid w:val="008E19E6"/>
    <w:rsid w:val="008E40C3"/>
    <w:rsid w:val="008E64DE"/>
    <w:rsid w:val="008F01B7"/>
    <w:rsid w:val="00924C79"/>
    <w:rsid w:val="009301F5"/>
    <w:rsid w:val="009574E0"/>
    <w:rsid w:val="00960072"/>
    <w:rsid w:val="00970428"/>
    <w:rsid w:val="009712BF"/>
    <w:rsid w:val="00971948"/>
    <w:rsid w:val="009725CF"/>
    <w:rsid w:val="009757BB"/>
    <w:rsid w:val="009820E8"/>
    <w:rsid w:val="00993BDB"/>
    <w:rsid w:val="00994F0F"/>
    <w:rsid w:val="009968BB"/>
    <w:rsid w:val="009A25A8"/>
    <w:rsid w:val="009A32DF"/>
    <w:rsid w:val="009A74E3"/>
    <w:rsid w:val="009A7AC3"/>
    <w:rsid w:val="009A7B5F"/>
    <w:rsid w:val="009B2909"/>
    <w:rsid w:val="009B7048"/>
    <w:rsid w:val="009D07BC"/>
    <w:rsid w:val="009D0AA9"/>
    <w:rsid w:val="009E7599"/>
    <w:rsid w:val="009F553F"/>
    <w:rsid w:val="009F7176"/>
    <w:rsid w:val="00A0231F"/>
    <w:rsid w:val="00A05F28"/>
    <w:rsid w:val="00A05F91"/>
    <w:rsid w:val="00A666B0"/>
    <w:rsid w:val="00A67C46"/>
    <w:rsid w:val="00A7407C"/>
    <w:rsid w:val="00A74DCF"/>
    <w:rsid w:val="00A81782"/>
    <w:rsid w:val="00A82382"/>
    <w:rsid w:val="00A83D6D"/>
    <w:rsid w:val="00A905B6"/>
    <w:rsid w:val="00A928B4"/>
    <w:rsid w:val="00A96911"/>
    <w:rsid w:val="00AA167E"/>
    <w:rsid w:val="00AA3269"/>
    <w:rsid w:val="00AA77E6"/>
    <w:rsid w:val="00AC2E7B"/>
    <w:rsid w:val="00AC4561"/>
    <w:rsid w:val="00AD231F"/>
    <w:rsid w:val="00AE05BD"/>
    <w:rsid w:val="00AE34A7"/>
    <w:rsid w:val="00AE6138"/>
    <w:rsid w:val="00AE6431"/>
    <w:rsid w:val="00AF5407"/>
    <w:rsid w:val="00B01B34"/>
    <w:rsid w:val="00B02DAC"/>
    <w:rsid w:val="00B168BD"/>
    <w:rsid w:val="00B20231"/>
    <w:rsid w:val="00B20DEB"/>
    <w:rsid w:val="00B21C01"/>
    <w:rsid w:val="00B2349C"/>
    <w:rsid w:val="00B44095"/>
    <w:rsid w:val="00B50AC1"/>
    <w:rsid w:val="00B55758"/>
    <w:rsid w:val="00B71C0E"/>
    <w:rsid w:val="00B95A66"/>
    <w:rsid w:val="00B96C0A"/>
    <w:rsid w:val="00B9745C"/>
    <w:rsid w:val="00BA24D3"/>
    <w:rsid w:val="00BB2595"/>
    <w:rsid w:val="00BB36EB"/>
    <w:rsid w:val="00BB3B6F"/>
    <w:rsid w:val="00BC14A5"/>
    <w:rsid w:val="00BD652D"/>
    <w:rsid w:val="00BE0AB3"/>
    <w:rsid w:val="00BE688B"/>
    <w:rsid w:val="00C022A4"/>
    <w:rsid w:val="00C02F84"/>
    <w:rsid w:val="00C06470"/>
    <w:rsid w:val="00C06955"/>
    <w:rsid w:val="00C12970"/>
    <w:rsid w:val="00C13DDB"/>
    <w:rsid w:val="00C22ED6"/>
    <w:rsid w:val="00C23694"/>
    <w:rsid w:val="00C324EB"/>
    <w:rsid w:val="00C45A11"/>
    <w:rsid w:val="00C47939"/>
    <w:rsid w:val="00C55A15"/>
    <w:rsid w:val="00C62019"/>
    <w:rsid w:val="00C82E21"/>
    <w:rsid w:val="00C93D67"/>
    <w:rsid w:val="00CA18B3"/>
    <w:rsid w:val="00CC3077"/>
    <w:rsid w:val="00CE738C"/>
    <w:rsid w:val="00CF5904"/>
    <w:rsid w:val="00D025E0"/>
    <w:rsid w:val="00D04E40"/>
    <w:rsid w:val="00D12882"/>
    <w:rsid w:val="00D128BF"/>
    <w:rsid w:val="00D218C3"/>
    <w:rsid w:val="00D26F73"/>
    <w:rsid w:val="00D35CBC"/>
    <w:rsid w:val="00D406E9"/>
    <w:rsid w:val="00D501CE"/>
    <w:rsid w:val="00D618A9"/>
    <w:rsid w:val="00D67BDA"/>
    <w:rsid w:val="00D72FD8"/>
    <w:rsid w:val="00D75A0B"/>
    <w:rsid w:val="00D84ECC"/>
    <w:rsid w:val="00D86D19"/>
    <w:rsid w:val="00D93860"/>
    <w:rsid w:val="00DD1DC1"/>
    <w:rsid w:val="00DD212F"/>
    <w:rsid w:val="00DD35B6"/>
    <w:rsid w:val="00E146C2"/>
    <w:rsid w:val="00E16376"/>
    <w:rsid w:val="00E4300E"/>
    <w:rsid w:val="00E46CEB"/>
    <w:rsid w:val="00E50773"/>
    <w:rsid w:val="00E5321E"/>
    <w:rsid w:val="00E54335"/>
    <w:rsid w:val="00E57A77"/>
    <w:rsid w:val="00E6019D"/>
    <w:rsid w:val="00E82235"/>
    <w:rsid w:val="00E8570D"/>
    <w:rsid w:val="00E87A84"/>
    <w:rsid w:val="00EA78DE"/>
    <w:rsid w:val="00EA7F38"/>
    <w:rsid w:val="00EC0E1E"/>
    <w:rsid w:val="00EC768E"/>
    <w:rsid w:val="00ED00AF"/>
    <w:rsid w:val="00EE435C"/>
    <w:rsid w:val="00EE6398"/>
    <w:rsid w:val="00EF3402"/>
    <w:rsid w:val="00F01498"/>
    <w:rsid w:val="00F02AD0"/>
    <w:rsid w:val="00F13413"/>
    <w:rsid w:val="00F177AE"/>
    <w:rsid w:val="00F347ED"/>
    <w:rsid w:val="00F37181"/>
    <w:rsid w:val="00F45364"/>
    <w:rsid w:val="00F46041"/>
    <w:rsid w:val="00F52F60"/>
    <w:rsid w:val="00F5505B"/>
    <w:rsid w:val="00F83552"/>
    <w:rsid w:val="00F8467E"/>
    <w:rsid w:val="00F9784A"/>
    <w:rsid w:val="00FA4089"/>
    <w:rsid w:val="00FA77A4"/>
    <w:rsid w:val="00FB2883"/>
    <w:rsid w:val="00FB3693"/>
    <w:rsid w:val="00FD6170"/>
    <w:rsid w:val="00FE3601"/>
    <w:rsid w:val="00FF0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C8240E0"/>
  <w15:chartTrackingRefBased/>
  <w15:docId w15:val="{E768CBF6-C2EC-4768-8D12-A57F4AE3B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suya K</dc:creator>
  <cp:keywords/>
  <dc:description/>
  <cp:lastModifiedBy>Tetsuya K</cp:lastModifiedBy>
  <cp:revision>3</cp:revision>
  <dcterms:created xsi:type="dcterms:W3CDTF">2023-02-27T07:52:00Z</dcterms:created>
  <dcterms:modified xsi:type="dcterms:W3CDTF">2023-02-27T08:06:00Z</dcterms:modified>
</cp:coreProperties>
</file>